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A11417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  <w:u w:val="single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A11417">
        <w:rPr>
          <w:rFonts w:ascii="Times New Roman" w:eastAsia="Times New Roman" w:hAnsi="Times New Roman" w:cs="Times New Roman"/>
          <w:caps/>
          <w:sz w:val="24"/>
          <w:szCs w:val="24"/>
        </w:rPr>
        <w:tab/>
      </w:r>
      <w:r w:rsidR="00A11417" w:rsidRPr="00A11417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A11417" w:rsidRPr="00A11417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A11417" w:rsidRPr="00A11417">
        <w:rPr>
          <w:rFonts w:ascii="Times New Roman" w:hAnsi="Times New Roman" w:cs="Times New Roman"/>
          <w:sz w:val="24"/>
          <w:szCs w:val="24"/>
          <w:u w:val="single"/>
        </w:rPr>
        <w:t>12.04.01 «Приборостроение»</w:t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A11417" w:rsidRPr="00A11417">
        <w:rPr>
          <w:rFonts w:ascii="Times New Roman" w:hAnsi="Times New Roman" w:cs="Times New Roman"/>
          <w:sz w:val="24"/>
          <w:szCs w:val="24"/>
          <w:u w:val="single"/>
        </w:rPr>
        <w:t xml:space="preserve">«Информационно-измерительная техника и технологии </w:t>
      </w:r>
      <w:r w:rsidR="00A66C72">
        <w:rPr>
          <w:rFonts w:ascii="Times New Roman" w:hAnsi="Times New Roman" w:cs="Times New Roman"/>
          <w:sz w:val="24"/>
          <w:szCs w:val="24"/>
          <w:u w:val="single"/>
        </w:rPr>
        <w:br/>
      </w:r>
      <w:r w:rsidR="00A11417" w:rsidRPr="00A11417">
        <w:rPr>
          <w:rFonts w:ascii="Times New Roman" w:hAnsi="Times New Roman" w:cs="Times New Roman"/>
          <w:sz w:val="24"/>
          <w:szCs w:val="24"/>
          <w:u w:val="single"/>
        </w:rPr>
        <w:t>в инновационных проектах промышленности»</w:t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Мотивационное </w:t>
      </w:r>
      <w:proofErr w:type="gramStart"/>
      <w:r w:rsidRPr="003F1F35">
        <w:rPr>
          <w:rFonts w:ascii="Times New Roman" w:hAnsi="Times New Roman" w:cs="Times New Roman"/>
          <w:b/>
          <w:sz w:val="24"/>
          <w:szCs w:val="24"/>
        </w:rPr>
        <w:t>письмо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ье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Выпускная квалификационная </w:t>
      </w:r>
      <w:proofErr w:type="gramStart"/>
      <w:r w:rsidRPr="003F1F35">
        <w:rPr>
          <w:rFonts w:ascii="Times New Roman" w:hAnsi="Times New Roman" w:cs="Times New Roman"/>
          <w:b/>
          <w:sz w:val="24"/>
          <w:szCs w:val="24"/>
        </w:rPr>
        <w:t>работа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имя </w:t>
      </w:r>
      <w:proofErr w:type="spellStart"/>
      <w:r w:rsidR="003D1A1D" w:rsidRPr="003F1F35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="003D1A1D" w:rsidRPr="003F1F35">
        <w:rPr>
          <w:rFonts w:ascii="Times New Roman" w:hAnsi="Times New Roman" w:cs="Times New Roman"/>
          <w:i/>
          <w:sz w:val="24"/>
          <w:szCs w:val="24"/>
        </w:rPr>
        <w:t>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Учебные </w:t>
      </w:r>
      <w:proofErr w:type="gramStart"/>
      <w:r w:rsidRPr="003F1F35">
        <w:rPr>
          <w:rFonts w:ascii="Times New Roman" w:hAnsi="Times New Roman" w:cs="Times New Roman"/>
          <w:b/>
          <w:sz w:val="24"/>
          <w:szCs w:val="24"/>
        </w:rPr>
        <w:t>достижения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Т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79"/>
        <w:gridCol w:w="2564"/>
        <w:gridCol w:w="3307"/>
        <w:gridCol w:w="1410"/>
        <w:gridCol w:w="203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proofErr w:type="gram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и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учения дос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к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ы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] - </w:t>
      </w:r>
      <w:proofErr w:type="gramStart"/>
      <w:r w:rsidRPr="003F1F35">
        <w:rPr>
          <w:rFonts w:ascii="Times New Roman" w:hAnsi="Times New Roman" w:cs="Times New Roman"/>
          <w:sz w:val="20"/>
          <w:szCs w:val="20"/>
        </w:rPr>
        <w:t>порядковый номер достижения</w:t>
      </w:r>
      <w:proofErr w:type="gramEnd"/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д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8E7249" w:rsidRPr="003F1F35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 w15:restartNumberingAfterBreak="0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1544"/>
    <w:rsid w:val="000371DC"/>
    <w:rsid w:val="00040AC9"/>
    <w:rsid w:val="00042C36"/>
    <w:rsid w:val="00052560"/>
    <w:rsid w:val="00060217"/>
    <w:rsid w:val="0007286F"/>
    <w:rsid w:val="00090550"/>
    <w:rsid w:val="000B7ED0"/>
    <w:rsid w:val="000C1460"/>
    <w:rsid w:val="000E1C39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69E"/>
    <w:rsid w:val="00211F1D"/>
    <w:rsid w:val="002226AA"/>
    <w:rsid w:val="00245EA8"/>
    <w:rsid w:val="002501BA"/>
    <w:rsid w:val="00260D43"/>
    <w:rsid w:val="002652A4"/>
    <w:rsid w:val="00285F55"/>
    <w:rsid w:val="002E0244"/>
    <w:rsid w:val="002F435C"/>
    <w:rsid w:val="00300296"/>
    <w:rsid w:val="00353874"/>
    <w:rsid w:val="00362E20"/>
    <w:rsid w:val="003A3A23"/>
    <w:rsid w:val="003C7155"/>
    <w:rsid w:val="003D1A1D"/>
    <w:rsid w:val="003E24D5"/>
    <w:rsid w:val="003F1F35"/>
    <w:rsid w:val="004108AB"/>
    <w:rsid w:val="0041188E"/>
    <w:rsid w:val="00412BF0"/>
    <w:rsid w:val="0041558D"/>
    <w:rsid w:val="004360D1"/>
    <w:rsid w:val="00472FAF"/>
    <w:rsid w:val="004979FB"/>
    <w:rsid w:val="00497CA1"/>
    <w:rsid w:val="004F620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2426D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67814"/>
    <w:rsid w:val="00886C94"/>
    <w:rsid w:val="00896BA6"/>
    <w:rsid w:val="008A6A97"/>
    <w:rsid w:val="008E7249"/>
    <w:rsid w:val="00910DDA"/>
    <w:rsid w:val="009147BC"/>
    <w:rsid w:val="00942679"/>
    <w:rsid w:val="009504B3"/>
    <w:rsid w:val="00982685"/>
    <w:rsid w:val="009C0F1E"/>
    <w:rsid w:val="009C3FE2"/>
    <w:rsid w:val="009D457A"/>
    <w:rsid w:val="009E49BF"/>
    <w:rsid w:val="009F7EE8"/>
    <w:rsid w:val="00A02CBF"/>
    <w:rsid w:val="00A11417"/>
    <w:rsid w:val="00A11991"/>
    <w:rsid w:val="00A17CB7"/>
    <w:rsid w:val="00A31B70"/>
    <w:rsid w:val="00A425FA"/>
    <w:rsid w:val="00A66C72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BC128B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424EA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927F8"/>
    <w:rsid w:val="00F935D9"/>
    <w:rsid w:val="00FB4A31"/>
    <w:rsid w:val="00FC44D2"/>
    <w:rsid w:val="00FC7355"/>
    <w:rsid w:val="00FD3EEB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91C3D"/>
  <w15:docId w15:val="{27D65767-EEEE-4157-B0E9-596FF3C1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Спицын Василий Владимирович</cp:lastModifiedBy>
  <cp:revision>3</cp:revision>
  <cp:lastPrinted>2020-07-15T08:14:00Z</cp:lastPrinted>
  <dcterms:created xsi:type="dcterms:W3CDTF">2021-02-08T10:40:00Z</dcterms:created>
  <dcterms:modified xsi:type="dcterms:W3CDTF">2021-02-08T10:40:00Z</dcterms:modified>
</cp:coreProperties>
</file>